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5CEA27A8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="00B06995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 и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 </w:t>
      </w:r>
      <w:r w:rsidRPr="00B06995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0A747371" w:rsidR="009D3861" w:rsidRPr="000A0766" w:rsidRDefault="009D3861" w:rsidP="00B06995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 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48A41F85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ACED17F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5B5A12B9" w14:textId="77777777" w:rsidR="00B06995" w:rsidRDefault="00B06995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298D2225" w14:textId="77777777" w:rsidR="00B06995" w:rsidRPr="00C757B3" w:rsidRDefault="00B06995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8DBD28C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FD5612" w14:textId="6A715DC0" w:rsidR="009D3861" w:rsidRPr="000A0766" w:rsidRDefault="009D3861" w:rsidP="00B06995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 w:rsidR="00B0699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ородичне куће</w:t>
            </w:r>
            <w:r w:rsidR="00B0699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4A051D9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90ED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2A261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439D67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D42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0E97A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286D08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E4A7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E92E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D63795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9D93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F635B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AFF0D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C33E6C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298C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D083D1C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C4E16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0AD43F51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D04FC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54F8A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E50B5C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8DCA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5879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7F933EE6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9828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177F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2A2894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1026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6053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942652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7996DB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D012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975D93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303CC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9E6B7A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EDC9B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027E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D9846F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1F940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F742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28A2B2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E8996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0D1B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810261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A6508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D4C2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1EC8DA6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927F6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2F331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02C292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35D4A9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DC33B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32A6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FD4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2DBD6A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FA8B3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7C98C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1DC7BC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59F0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1ABE6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A1F7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590C9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01C6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A7FA1E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32EB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4CB7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6E1072F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E6F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B579D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73C3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18491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9213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FA4B49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727A5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CCFA2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1F63D218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178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32A316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A6AE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626520B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B5641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D273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F39889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438B6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20751C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359D8B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39E56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213A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8DB0061" w14:textId="7BA66EC0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AA494D" w14:textId="77777777"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AC7AF32" w14:textId="1EA250E2"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8D98B" w14:textId="77777777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C187D3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974F4" w14:textId="6E4C4675"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EC90D5E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89B41B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CF1798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4FF6A50E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12B65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E96C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03F30D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6F4A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3E6EF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0CB91D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42B0E2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8887B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EDA0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A6791D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81141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0F97C5E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3E095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1EB713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24DE3F" w14:textId="5E19910C"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6ED4EE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DE98EA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6B7B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F040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3376FD8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2814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F699CB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31718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801F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A08B91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0224BC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237750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51BA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088C7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C1EC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70A0BE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593B41" w14:textId="7DC27E06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325B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0F24104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76BE5B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1A06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F62E01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911A6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DE9FB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5DA87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4FC4D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3E415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2C583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14621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451D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3CB58C1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FE2B2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02AA09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E94B5B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6B18C42B" w14:textId="34FCDA78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30E0CC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F2A73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C721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21161F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F015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B2F943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48FD711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E75C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CAED4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BFCC7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E8775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3630D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18850A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71FB1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A70D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AAFE7B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C1C3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23779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76661F86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5A68F3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78EE9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123EAD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D43D8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48785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66702A8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99A5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A3F49D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1C2188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00E20044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011C52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82D6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346AC1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0E73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246514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40A422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604C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31B56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6E17385" w14:textId="22198F62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B0699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2AA18527" w:rsidR="00E55D56" w:rsidRPr="006D76A1" w:rsidRDefault="00B06995" w:rsidP="00B06995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B06995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B0699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B0699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B06995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B06995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B06995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B06995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B0699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B06995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B06995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B0699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B0699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B0699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B0699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B0699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B0699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B0699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B0699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B06995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B06995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B0699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B06995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B0699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B0699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B06995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B0699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B06995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B06995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B06995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B0699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B06995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B0699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B0699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B06995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B06995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B0699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B06995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B0699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B06995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B06995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B06995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B0699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B06995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B0699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B06995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B0699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B0699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6E965F2A" w:rsidR="00E55D56" w:rsidRPr="00C43751" w:rsidRDefault="00E55D56" w:rsidP="00B06995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0342D84" w14:textId="77777777" w:rsidR="00E55D56" w:rsidRPr="000A0766" w:rsidRDefault="00E55D56" w:rsidP="00B0699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B0699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B0699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B06995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868B590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B06995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B06995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B06995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B06995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B0699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B06995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B06995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B0699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B0699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B0699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B06995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B0699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B0699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B0699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B0699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B0699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B06995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B0699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B0699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B06995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B0699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B0699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B0699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B0699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B06995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14:paraId="7F37C42F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B06995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B06995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B06995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B06995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B0699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B06995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B06995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B0699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B0699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B0699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B06995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B0699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B0699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B0699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B0699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B0699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B06995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B0699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B0699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B06995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B0699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B0699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B06995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B0699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B06995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B0699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B0699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B06995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5FE4016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B06995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B06995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B06995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B06995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CE3CE" w14:textId="321C1035" w:rsidR="00E55D56" w:rsidRDefault="00E55D56" w:rsidP="0076648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B0699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1C36D27F" w:rsidR="005D55ED" w:rsidRPr="006D76A1" w:rsidRDefault="00766489" w:rsidP="00B06995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5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B06995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B0699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B0699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B06995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B06995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B06995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B0699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B06995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B06995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B0699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B0699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B0699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B0699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B0699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B0699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B0699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B0699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B06995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B0699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B06995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B0699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B0699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B06995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B0699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B06995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B06995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B06995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B0699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B06995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B0699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B0699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B06995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B06995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B0699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B06995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B0699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B06995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B06995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B06995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B0699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B06995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B0699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B06995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B06995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B0699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B06995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2D5CA915" w14:textId="3C5F124F" w:rsidR="00F26C03" w:rsidRPr="00E51645" w:rsidRDefault="00F26C03" w:rsidP="00B06995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B06995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B06995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B06995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B06995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B0699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B06995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B06995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B0699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B0699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B0699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B06995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B0699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B0699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B0699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B0699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B0699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B06995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B0699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B0699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B06995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B06995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B0699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B06995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B0699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B06995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B0699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B06995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B06995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770EFB00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B06995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B06995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B0699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B06995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B06995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7B7C12F1" w:rsidR="009D3861" w:rsidRPr="00E75D7C" w:rsidRDefault="00766489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  <w:bookmarkStart w:id="0" w:name="_GoBack"/>
      <w:bookmarkEnd w:id="0"/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727BBE" w14:textId="77777777" w:rsidR="000C05CE" w:rsidRDefault="000C05CE" w:rsidP="00CB7E8C">
      <w:pPr>
        <w:spacing w:after="0" w:line="240" w:lineRule="auto"/>
      </w:pPr>
      <w:r>
        <w:separator/>
      </w:r>
    </w:p>
  </w:endnote>
  <w:endnote w:type="continuationSeparator" w:id="0">
    <w:p w14:paraId="69A5F80F" w14:textId="77777777" w:rsidR="000C05CE" w:rsidRDefault="000C05C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C383CB" w14:textId="77777777" w:rsidR="000C05CE" w:rsidRDefault="000C05CE" w:rsidP="00CB7E8C">
      <w:pPr>
        <w:spacing w:after="0" w:line="240" w:lineRule="auto"/>
      </w:pPr>
      <w:r>
        <w:separator/>
      </w:r>
    </w:p>
  </w:footnote>
  <w:footnote w:type="continuationSeparator" w:id="0">
    <w:p w14:paraId="676E48D4" w14:textId="77777777" w:rsidR="000C05CE" w:rsidRDefault="000C05C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B876B" w14:textId="34B2EB3E" w:rsidR="00B06995" w:rsidRPr="0066540E" w:rsidRDefault="00B06995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C05CE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66489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06995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A2624E-5D89-47FC-AFD4-2BC8CFA2B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8</Pages>
  <Words>1322</Words>
  <Characters>753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dusko.miric</cp:lastModifiedBy>
  <cp:revision>5</cp:revision>
  <cp:lastPrinted>2021-07-21T07:14:00Z</cp:lastPrinted>
  <dcterms:created xsi:type="dcterms:W3CDTF">2022-05-23T12:25:00Z</dcterms:created>
  <dcterms:modified xsi:type="dcterms:W3CDTF">2022-06-27T06:25:00Z</dcterms:modified>
</cp:coreProperties>
</file>